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29.png" ContentType="image/png"/>
  <Override PartName="/word/media/rId42.png" ContentType="image/png"/>
  <Override PartName="/word/media/rId69.png" ContentType="image/png"/>
  <Override PartName="/word/media/rId61.png" ContentType="image/png"/>
  <Override PartName="/word/media/rId47.png" ContentType="image/png"/>
  <Override PartName="/word/media/rId56.png" ContentType="image/png"/>
  <Override PartName="/word/media/rId73.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14,</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efact size. To examine the temporal patterns in TCSA values we investigated radiocarbon ages associated with the points. We distinguish the research time period into three based on the major climate event during the Late Pleistocene, Last Glacial Maximum (LGM), and compare with the temporal pattern. We explore the relationship between TCSA values and the location of assemblages to explore spatial pattern.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0 stemmed points from 33 assemblages unearthed from 25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
    <w:p>
      <w:pPr>
        <w:pStyle w:val="Heading3"/>
      </w:pPr>
      <w:r>
        <w:t xml:space="preserve">Temporal pattern</w:t>
      </w:r>
    </w:p>
    <w:p>
      <w:pPr>
        <w:pStyle w:val="FirstParagraph"/>
      </w:pPr>
      <w:r>
        <w:t xml:space="preserve">We used radiocarbon ages to explore the temporal pattern of the function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We then explore possible environmental impact by connecting stemmed points on the map with eco-regional zones. We used QGIS 3.22.12</w:t>
      </w:r>
      <w:r>
        <w:t xml:space="preserve"> </w:t>
      </w:r>
      <w:r>
        <w:t xml:space="preserve">‘</w:t>
      </w:r>
      <w:r>
        <w:t xml:space="preserve">Białowieża</w:t>
      </w:r>
      <w:r>
        <w:t xml:space="preserve">’</w:t>
      </w:r>
      <w:r>
        <w:t xml:space="preserve"> </w:t>
      </w:r>
      <w:r>
        <w:t xml:space="preserve">(https://qgis.org/en/site/index.html) to draw a map based on the previous ecological studies</w:t>
      </w:r>
      <w:r>
        <w:t xml:space="preserve"> </w:t>
      </w:r>
      <w:r>
        <w:t xml:space="preserve">(Lee et al., 2008; Yi and Kim, 2010; Yim and Kira, 1975)</w:t>
      </w:r>
      <w:r>
        <w:t xml:space="preserve"> </w:t>
      </w:r>
      <w:r>
        <w:t xml:space="preserve">and located the individual artifacts using longitudes and latitudes of assemblages. Among 25 artifacts, we sat sites that contains fewer than 5 stemmed points aside and named them as</w:t>
      </w:r>
      <w:r>
        <w:t xml:space="preserve"> </w:t>
      </w:r>
      <w:r>
        <w:t xml:space="preserve">“</w:t>
      </w:r>
      <w:r>
        <w:t xml:space="preserve">Other</w:t>
      </w:r>
      <w:r>
        <w:t xml:space="preserve">”</w:t>
      </w:r>
      <w:r>
        <w:t xml:space="preserv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7"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TCSA values for Cluster 3 are the highest, except for one artifact, which is lower than 50 (A of</w:t>
      </w:r>
      <w:r>
        <w:t xml:space="preserve"> </w:t>
      </w:r>
      <w:hyperlink w:anchor="fig-artifact-size-cluster">
        <w:r>
          <w:rPr>
            <w:rStyle w:val="Hyperlink"/>
          </w:rPr>
          <w:t xml:space="preserve">Figure 5</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efact weight showing three clusters. B. TCSA values for all arte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8" w:name="temporal-patterns-of-tcsa-values"/>
    <w:p>
      <w:pPr>
        <w:pStyle w:val="Heading2"/>
      </w:pPr>
      <w:r>
        <w:t xml:space="preserve">Temporal patterns of TCSA values</w:t>
      </w:r>
    </w:p>
    <w:p>
      <w:pPr>
        <w:pStyle w:val="FirstParagraph"/>
      </w:pPr>
      <w:r>
        <w:t xml:space="preserve">We arranged 26 assemblages in chronological order (</w:t>
      </w:r>
      <w:hyperlink w:anchor="fig-tcsa-radio-carbon">
        <w:r>
          <w:rPr>
            <w:rStyle w:val="Hyperlink"/>
          </w:rPr>
          <w:t xml:space="preserve">Figure 7</w:t>
        </w:r>
      </w:hyperlink>
      <w:r>
        <w:t xml:space="preserve">). Our analysis shows that earlier assemblages before LGM tend to possess more stemmed points, such as Suyanggae, and these have a wide range of TCSA values, indicating multiple likely usages of stemmed points. Overall, there is no clear pattern in these assemblages over time. Depending on the assemblage, there may be wide variation or narrow variation.</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TCSA values over time. The light gray shade indicates Marine isotope stages (MIS) 3, the gray shade indicates MIS 2 and the darkest shade indicates LGM period.</w:t>
            </w:r>
          </w:p>
          <w:bookmarkEnd w:id="64"/>
        </w:tc>
      </w:tr>
    </w:tbl>
    <w:p>
      <w:pPr>
        <w:pStyle w:val="BodyText"/>
      </w:pPr>
      <w:r>
        <w:drawing>
          <wp:inline>
            <wp:extent cx="5943600" cy="4754880"/>
            <wp:effectExtent b="0" l="0" r="0" t="0"/>
            <wp:docPr descr="" title="" id="66" name="Picture"/>
            <a:graphic>
              <a:graphicData uri="http://schemas.openxmlformats.org/drawingml/2006/picture">
                <pic:pic>
                  <pic:nvPicPr>
                    <pic:cNvPr descr="paper_files/figure-docx/unnamed-chunk-12-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hen grouped stemmed points into three categories based on LGM event: before, LGM, and after to examine possibility of environmental impact on the use of the artifacts (</w:t>
      </w:r>
      <w:r>
        <w:rPr>
          <w:bCs/>
          <w:b/>
        </w:rPr>
        <w:t xml:space="preserve">?@fig-tcsa-radio-carbon-box</w:t>
      </w:r>
      <w:r>
        <w:t xml:space="preserve">). Our results shows that stemmed points were made predominantly before LGM and only a few left after LGM. Each category shows wide variation in LGM, which indicates diverse uses of stemmed points. There is no strong correlation between the TCSA values and the time period (p-value = 0.4).</w:t>
      </w:r>
    </w:p>
    <w:bookmarkEnd w:id="68"/>
    <w:bookmarkStart w:id="76" w:name="spatial-patterns-1"/>
    <w:p>
      <w:pPr>
        <w:pStyle w:val="Heading2"/>
      </w:pPr>
      <w:r>
        <w:t xml:space="preserve">Spatial patterns</w:t>
      </w:r>
    </w:p>
    <w:tbl>
      <w:tblPr>
        <w:tblStyle w:val="Table"/>
        <w:tblW w:type="pct" w:w="5000"/>
        <w:tblLook w:firstRow="0" w:lastRow="0" w:firstColumn="0" w:lastColumn="0" w:noHBand="0" w:noVBand="0" w:val="0000"/>
      </w:tblPr>
      <w:tblGrid>
        <w:gridCol w:w="7920"/>
      </w:tblGrid>
      <w:tr>
        <w:tc>
          <w:tcPr/>
          <w:bookmarkStart w:id="72" w:name="fig-tcsa-per-sites"/>
          <w:p>
            <w:pPr>
              <w:pStyle w:val="Figure"/>
              <w:jc w:val="center"/>
            </w:pPr>
            <w:r>
              <w:drawing>
                <wp:inline>
                  <wp:extent cx="5943600" cy="5283200"/>
                  <wp:effectExtent b="0" l="0" r="0" t="0"/>
                  <wp:docPr descr="" title="" id="70" name="Picture"/>
                  <a:graphic>
                    <a:graphicData uri="http://schemas.openxmlformats.org/drawingml/2006/picture">
                      <pic:pic>
                        <pic:nvPicPr>
                          <pic:cNvPr descr="paper_files/figure-docx/fig-tcsa-per-sites-1.png" id="71"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istograms of TCSA values by archaeological site.</w:t>
            </w:r>
          </w:p>
          <w:bookmarkEnd w:id="72"/>
        </w:tc>
      </w:tr>
    </w:tbl>
    <w:p>
      <w:pPr>
        <w:pStyle w:val="BodyText"/>
      </w:pPr>
      <w:r>
        <w:t xml:space="preserve">We computed artefact TCSA values for 25 sites that contain more than 160 stemmed points to observe variation between sites (</w:t>
      </w:r>
      <w:hyperlink w:anchor="fig-tcsa-per-sites">
        <w:r>
          <w:rPr>
            <w:rStyle w:val="Hyperlink"/>
          </w:rPr>
          <w:t xml:space="preserve">Figure 8</w:t>
        </w:r>
      </w:hyperlink>
      <w:r>
        <w:t xml:space="preserve">) Sites with fewer than 160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p>
      <w:pPr>
        <w:pStyle w:val="SourceCode"/>
      </w:pPr>
      <w:r>
        <w:rPr>
          <w:rStyle w:val="VerbatimChar"/>
        </w:rPr>
        <w:t xml:space="preserve">                      Df Sum Sq Mean Sq F value Pr(&gt;F)  </w:t>
      </w:r>
      <w:r>
        <w:br/>
      </w:r>
      <w:r>
        <w:rPr>
          <w:rStyle w:val="VerbatimChar"/>
        </w:rPr>
        <w:t xml:space="preserve">as.factor(ecoregion)   2  15522    7761   4.266 0.0159 *</w:t>
      </w:r>
      <w:r>
        <w:br/>
      </w:r>
      <w:r>
        <w:rPr>
          <w:rStyle w:val="VerbatimChar"/>
        </w:rPr>
        <w:t xml:space="preserve">Residuals            140 254706    1819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                 Df Sum Sq Mean Sq F value Pr(&gt;F)  </w:t>
      </w:r>
      <w:r>
        <w:br/>
      </w:r>
      <w:r>
        <w:rPr>
          <w:rStyle w:val="VerbatimChar"/>
        </w:rPr>
        <w:t xml:space="preserve">as.factor(Zone)   6  27600    4600   2.578 0.0213 *</w:t>
      </w:r>
      <w:r>
        <w:br/>
      </w:r>
      <w:r>
        <w:rPr>
          <w:rStyle w:val="VerbatimChar"/>
        </w:rPr>
        <w:t xml:space="preserve">Residuals       136 242628    1784                 </w:t>
      </w:r>
      <w:r>
        <w:br/>
      </w:r>
      <w:r>
        <w:rPr>
          <w:rStyle w:val="VerbatimChar"/>
        </w:rPr>
        <w:t xml:space="preserve">---</w:t>
      </w:r>
      <w:r>
        <w:br/>
      </w:r>
      <w:r>
        <w:rPr>
          <w:rStyle w:val="VerbatimChar"/>
        </w:rPr>
        <w:t xml:space="preserve">Signif. codes:  0 '***' 0.001 '**' 0.01 '*' 0.05 '.' 0.1 ' ' 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754880"/>
                  <wp:effectExtent b="0" l="0" r="0" t="0"/>
                  <wp:docPr descr="" title="" id="74" name="Picture"/>
                  <a:graphic>
                    <a:graphicData uri="http://schemas.openxmlformats.org/drawingml/2006/picture">
                      <pic:pic>
                        <pic:nvPicPr>
                          <pic:cNvPr descr="paper_files/figure-docx/spa-gis-tcsa-sites-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TCSA values by assemblages and ecoregions. A. Modern vegetation map defined by temporature and precipitation (modified the map from</w:t>
            </w:r>
            <w:r>
              <w:t xml:space="preserve"> </w:t>
            </w:r>
            <w:r>
              <w:t xml:space="preserve">Yi and Kim (2010)</w:t>
            </w:r>
            <w:r>
              <w:t xml:space="preserve">, but original source is</w:t>
            </w:r>
            <w:r>
              <w:t xml:space="preserve"> </w:t>
            </w:r>
            <w:r>
              <w:t xml:space="preserve">Yim and Kira (1975)</w:t>
            </w:r>
            <w:r>
              <w:t xml:space="preserve">). This map include 3 zones. Central Temperature Zone (CT), South Temperature Zone (ST), and Subtropical-warm Temperature Zone (SW). The individual points indicate assemblages. B. Boxplots for vegitation zones. The individual points indicate artifacts. C. Ecoregion map based on geographical boundaries and ecological conditions (modified the map from</w:t>
            </w:r>
            <w:r>
              <w:t xml:space="preserve"> </w:t>
            </w:r>
            <w:r>
              <w:t xml:space="preserve">Lee et al. (2008)</w:t>
            </w:r>
            <w:r>
              <w:t xml:space="preserve">). The individual points indicate assemblages. This map include 14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 individual points indicate assemblages. D. Boxplots for ecoregion zones, excludings zones with no artifacts. The individual points indicate artifacts.</w:t>
            </w:r>
          </w:p>
        </w:tc>
      </w:tr>
    </w:tbl>
    <w:p>
      <w:pPr>
        <w:pStyle w:val="BodyText"/>
      </w:pPr>
      <w:r>
        <w:t xml:space="preserve">We then located individual assemblages on maps that show ecoregional boundaries to explore spatial patterns. We used two maps from the previous studies that represents different zones based on vegetation and geography</w:t>
      </w:r>
      <w:r>
        <w:t xml:space="preserve"> </w:t>
      </w:r>
      <w:r>
        <w:t xml:space="preserve">(Lee et al., 2008; Yi and Kim, 2010; Yim and Kira, 1975)</w:t>
      </w:r>
      <w:r>
        <w:t xml:space="preserve">. Our results show that stemmed points are only located in certain zones, Central Temperature Zone (CT) or Central inland (CI) (</w:t>
      </w:r>
      <w:r>
        <w:t xml:space="preserve">(</w:t>
      </w:r>
      <w:r>
        <w:rPr>
          <w:bCs/>
          <w:b/>
        </w:rPr>
        <w:t xml:space="preserve">spa-gis-tcsa-sites?</w:t>
      </w:r>
      <w:r>
        <w:t xml:space="preserve">)</w:t>
      </w:r>
      <w:r>
        <w:t xml:space="preserve">), for example. We observed that TCSA values are stonely accociated with the zones (p-value for Vegetation zones = 0.016, p-value for Ecoregion zones = 0.021). However, there is no clear functional pattern throughout the zones (</w:t>
      </w:r>
      <w:r>
        <w:t xml:space="preserve">(</w:t>
      </w:r>
      <w:r>
        <w:rPr>
          <w:bCs/>
          <w:b/>
        </w:rPr>
        <w:t xml:space="preserve">spa-gis-tcsa-sites?</w:t>
      </w:r>
      <w:r>
        <w:t xml:space="preserve">)</w:t>
      </w:r>
      <w:r>
        <w:t xml:space="preserve"> </w:t>
      </w:r>
      <w:r>
        <w:t xml:space="preserve">panel B and D). There is a wide variation in TCSA regardless of the stemmed points density in each zone.</w:t>
      </w:r>
    </w:p>
    <w:bookmarkEnd w:id="76"/>
    <w:bookmarkEnd w:id="77"/>
    <w:bookmarkStart w:id="78"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played a diverse role in forager toolkits. TCSA can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Interestingly,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But the stemmed points mainly used before LGM (</w:t>
      </w:r>
      <w:r>
        <w:rPr>
          <w:bCs/>
          <w:b/>
        </w:rPr>
        <w:t xml:space="preserve">?@fig-tcsa-radio-carbon-box</w:t>
      </w:r>
      <w:r>
        <w:t xml:space="preserve">). We found that stemmed points are only located in certain ecoregional zones such as Central Temperature zone without any clear pattern in function (</w:t>
      </w:r>
      <w:r>
        <w:t xml:space="preserve">(</w:t>
      </w:r>
      <w:r>
        <w:rPr>
          <w:bCs/>
          <w:b/>
        </w:rPr>
        <w:t xml:space="preserve">spa-gis-tcsa-sites?</w:t>
      </w:r>
      <w:r>
        <w:t xml:space="preserve">)</w:t>
      </w:r>
      <w:r>
        <w:t xml:space="preserve">). Both temporal and spatial analyses show that stemmed points were used for a particular environment, not so much harsh as LGM.</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w:t>
      </w:r>
    </w:p>
    <w:p>
      <w:pPr>
        <w:pStyle w:val="BodyText"/>
      </w:pPr>
      <w:r>
        <w:t xml:space="preserve">Stemmed points were most commonly used in environments with a temperature between 4 and 6 ℃ (</w:t>
      </w:r>
      <w:r>
        <w:t xml:space="preserve">(</w:t>
      </w:r>
      <w:r>
        <w:rPr>
          <w:bCs/>
          <w:b/>
        </w:rPr>
        <w:t xml:space="preserve">spa-gis-tcsa-sites?</w:t>
      </w:r>
      <w:r>
        <w:t xml:space="preserve">)</w:t>
      </w:r>
      <w:r>
        <w:t xml:space="preserve"> </w:t>
      </w:r>
      <w:r>
        <w:t xml:space="preserve">and</w:t>
      </w:r>
      <w:r>
        <w:t xml:space="preserve"> </w:t>
      </w:r>
      <w:r>
        <w:rPr>
          <w:bCs/>
          <w:b/>
        </w:rPr>
        <w:t xml:space="preserve">?@fig-tcsa-radio-carbon-box</w:t>
      </w:r>
      <w:r>
        <w:t xml:space="preserve">, and Figure 9 from</w:t>
      </w:r>
      <w:r>
        <w:t xml:space="preserve"> </w:t>
      </w:r>
      <w:r>
        <w:t xml:space="preserve">Park and Marwick (2022)</w:t>
      </w:r>
      <w:r>
        <w:t xml:space="preserve">).</w:t>
      </w:r>
    </w:p>
    <w:p>
      <w:pPr>
        <w:pStyle w:val="BodyText"/>
      </w:pPr>
      <w:r>
        <w:t xml:space="preserve">&lt;–!upto here –&gt;</w:t>
      </w:r>
      <w:r>
        <w:t xml:space="preserve"> </w:t>
      </w:r>
      <w:r>
        <w:t xml:space="preserve">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here. As we previously noted, there is no clear pattern in the temporal or regional pattern of TCSA (</w:t>
      </w:r>
      <w:hyperlink w:anchor="fig-tcsa-radio-carbon">
        <w:r>
          <w:rPr>
            <w:rStyle w:val="Hyperlink"/>
          </w:rPr>
          <w:t xml:space="preserve">Figure 7</w:t>
        </w:r>
      </w:hyperlink>
      <w:r>
        <w:t xml:space="preserve">). THIS DISCUSSION IS INCOMPLETE, WE NEED TO EXPLORE THESE RELATIONSHIPS ABOUT GEOGRAPHICAL VARIATION AND TEMPORAL VARIATION FURTHER, AND IN A NEW WAY THAT IS NOT THE SAME AS THE QSR PAPER, E.G. FOCUS ON THE LGM AS I MENTIONED IN OUR LAST MEETING.</w:t>
      </w:r>
    </w:p>
    <w:p>
      <w:pPr>
        <w:pStyle w:val="BodyText"/>
      </w:pPr>
      <w:r>
        <w:t xml:space="preserve">SPATIAL ANAlysis</w:t>
      </w:r>
      <w:r>
        <w:t xml:space="preserve"> </w:t>
      </w:r>
      <w:r>
        <w:t xml:space="preserve">Prates et al. (2022)</w:t>
      </w:r>
      <w:r>
        <w:t xml:space="preserve"> </w:t>
      </w:r>
      <w:r>
        <w:t xml:space="preserve">provde strong relationship between the temporal density and spatial distribution of megafauna and Fishtail projectile points, and proposed that this weapon was designed and used for megafauna hunting, contributing to their extinction by exploring changes in projectile point technology, as well as the body mass of potential megafaunal prey, and show that Fishtails were strongly related to the largest extinct megafaunal species.</w:t>
      </w:r>
    </w:p>
    <w:bookmarkEnd w:id="78"/>
    <w:bookmarkStart w:id="79"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79"/>
    <w:bookmarkStart w:id="80" w:name="acknowledgements"/>
    <w:p>
      <w:pPr>
        <w:pStyle w:val="Heading1"/>
      </w:pPr>
      <w:r>
        <w:t xml:space="preserve">Acknowledgements</w:t>
      </w:r>
    </w:p>
    <w:bookmarkEnd w:id="80"/>
    <w:bookmarkStart w:id="81"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81"/>
    <w:bookmarkStart w:id="146" w:name="references"/>
    <w:p>
      <w:pPr>
        <w:pStyle w:val="Heading1"/>
      </w:pPr>
      <w:r>
        <w:t xml:space="preserve">References</w:t>
      </w:r>
    </w:p>
    <w:bookmarkStart w:id="144" w:name="refs"/>
    <w:bookmarkStart w:id="82"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2"/>
    <w:bookmarkStart w:id="83" w:name="ref-bae2017late"/>
    <w:p>
      <w:pPr>
        <w:pStyle w:val="Bibliography"/>
      </w:pPr>
      <w:r>
        <w:t xml:space="preserve">Bae, C.J., 2017. Late pleistocene human evolution in eastern asia: Behavioral perspectives. Current Anthropology 58, S514–S526.</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ettinger2013effects"/>
    <w:p>
      <w:pPr>
        <w:pStyle w:val="Bibliography"/>
      </w:pPr>
      <w:r>
        <w:t xml:space="preserve">Bettinger, R.L., 2013. Effects of the bow on social organization in western north america. Evolutionary Anthropology: Issues, News, and Reviews 22, 118–123.</w:t>
      </w:r>
    </w:p>
    <w:bookmarkEnd w:id="86"/>
    <w:bookmarkStart w:id="87" w:name="ref-bettinger2016marginal"/>
    <w:p>
      <w:pPr>
        <w:pStyle w:val="Bibliography"/>
      </w:pPr>
      <w:r>
        <w:t xml:space="preserve">Bettinger, R.L., Grote, M.N., 2016. Marginal value theorem, patch choice, and human foraging response in varying environments. Journal of Anthropological Archaeology 42, 79–87.</w:t>
      </w:r>
    </w:p>
    <w:bookmarkEnd w:id="87"/>
    <w:bookmarkStart w:id="88" w:name="ref-bird2006behavioral"/>
    <w:p>
      <w:pPr>
        <w:pStyle w:val="Bibliography"/>
      </w:pPr>
      <w:r>
        <w:t xml:space="preserve">Bird, D.W., O’Connell, J.F., 2006. Behavioral ecology and archaeology. Journal of Archaeological Research 14, 143–188.</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ang_2002"/>
    <w:p>
      <w:pPr>
        <w:pStyle w:val="Bibliography"/>
      </w:pPr>
      <w:r>
        <w:t xml:space="preserve">Chang, Y., 2002. The study on pointed stone tools in korea. Journal of Korean Paleolithic Society 37–46.</w:t>
      </w:r>
    </w:p>
    <w:bookmarkEnd w:id="90"/>
    <w:bookmarkStart w:id="91"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1"/>
    <w:bookmarkStart w:id="92" w:name="ref-core2021team"/>
    <w:p>
      <w:pPr>
        <w:pStyle w:val="Bibliography"/>
      </w:pPr>
      <w:r>
        <w:t xml:space="preserve">Core, R., 2021. Team. R: A language and environment for statistical computing, 2015.</w:t>
      </w:r>
    </w:p>
    <w:bookmarkEnd w:id="92"/>
    <w:bookmarkStart w:id="93" w:name="ref-eren2022plains"/>
    <w:p>
      <w:pPr>
        <w:pStyle w:val="Bibliography"/>
      </w:pPr>
      <w:r>
        <w:t xml:space="preserve">Eren, M.I., Bebber, M.R., Knell, E.J., Story, B., Buchanan, B., 2022. Plains paleoindian projectile point penetration potential. Journal of Anthropological Research 78, 84–112.</w:t>
      </w:r>
    </w:p>
    <w:bookmarkEnd w:id="93"/>
    <w:bookmarkStart w:id="94" w:name="ref-erlandson2014darts"/>
    <w:p>
      <w:pPr>
        <w:pStyle w:val="Bibliography"/>
      </w:pPr>
      <w:r>
        <w:t xml:space="preserve">Erlandson, J.M., Watts, J.L., Jew, N.P., 2014. Darts, arrows, and archaeologists: Distinguishing dart and arrow points in the archaeological record. American Antiquity 79, 162–169.</w:t>
      </w:r>
    </w:p>
    <w:bookmarkEnd w:id="94"/>
    <w:bookmarkStart w:id="95" w:name="ref-fenenga1953weights"/>
    <w:p>
      <w:pPr>
        <w:pStyle w:val="Bibliography"/>
      </w:pPr>
      <w:r>
        <w:t xml:space="preserve">Fenenga, F., 1953. The weights of chipped stone points: A clue to their functions. Southwestern Journal of Anthropology 9, 309–323.</w:t>
      </w:r>
    </w:p>
    <w:bookmarkEnd w:id="95"/>
    <w:bookmarkStart w:id="96" w:name="ref-hughes1998getting"/>
    <w:p>
      <w:pPr>
        <w:pStyle w:val="Bibliography"/>
      </w:pPr>
      <w:r>
        <w:t xml:space="preserve">Hughes, S.S., 1998. Getting to the point: Evolutionary change in prehistoric weaponry. Journal of Archaeological Method and Theory 5, 345–408.</w:t>
      </w:r>
    </w:p>
    <w:bookmarkEnd w:id="96"/>
    <w:bookmarkStart w:id="97" w:name="ref-kelly2007foraging"/>
    <w:p>
      <w:pPr>
        <w:pStyle w:val="Bibliography"/>
      </w:pPr>
      <w:r>
        <w:t xml:space="preserve">Kelly, R.J., 2007. The foraging spectrum: Diversity in hunter-gatherer lifeways. ISD LLC.</w:t>
      </w:r>
    </w:p>
    <w:bookmarkEnd w:id="97"/>
    <w:bookmarkStart w:id="98" w:name="ref-Kim"/>
    <w:p>
      <w:pPr>
        <w:pStyle w:val="Bibliography"/>
      </w:pPr>
      <w:r>
        <w:t xml:space="preserve">Kim, E., n.d. Morphological diversity and functional differentiation of tanged-points: Focused on suyanggae, jingeuneul and yongsandong site. Journal of Korean Paleolithic Society.</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im2004yongsan"/>
    <w:p>
      <w:pPr>
        <w:pStyle w:val="Bibliography"/>
      </w:pPr>
      <w:r>
        <w:t xml:space="preserve">Kim, H.-I., 2004. Yongsan-dong paleolithic site, daejeon. Hanguk Guseoki Hakbo 10, 83–94.</w:t>
      </w:r>
    </w:p>
    <w:bookmarkEnd w:id="100"/>
    <w:bookmarkStart w:id="101"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1"/>
    <w:bookmarkStart w:id="102"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2"/>
    <w:bookmarkStart w:id="103" w:name="ref-lee2015characteristics"/>
    <w:p>
      <w:pPr>
        <w:pStyle w:val="Bibliography"/>
      </w:pPr>
      <w:r>
        <w:t xml:space="preserve">Lee, G., 2015. The characteristics of upper paleolithic industries in korea. Emergence and diversity of modern human behavior in Paleolithic Asia 270–286.</w:t>
      </w:r>
    </w:p>
    <w:bookmarkEnd w:id="103"/>
    <w:bookmarkStart w:id="104" w:name="ref-lee2012characteristics"/>
    <w:p>
      <w:pPr>
        <w:pStyle w:val="Bibliography"/>
      </w:pPr>
      <w:r>
        <w:t xml:space="preserve">Lee, G., 2012. Characteristics of paleolithic industries in southwestern korea during MIS 3 and MIS 2. Quaternary International 248, 12–21.</w:t>
      </w:r>
    </w:p>
    <w:bookmarkEnd w:id="104"/>
    <w:bookmarkStart w:id="10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5"/>
    <w:bookmarkStart w:id="106" w:name="ref-Lee_Jang_2011"/>
    <w:p>
      <w:pPr>
        <w:pStyle w:val="Bibliography"/>
      </w:pPr>
      <w:r>
        <w:t xml:space="preserve">Lee, H.-J., Jang, D., 2011b. A study on the function and restoration of tanged tools in the upper palaeolithic of korea. Journal of the Korean Palaeolithic Society 23, 103–120.</w:t>
      </w:r>
    </w:p>
    <w:bookmarkEnd w:id="106"/>
    <w:bookmarkStart w:id="107" w:name="ref-lee2011study"/>
    <w:p>
      <w:pPr>
        <w:pStyle w:val="Bibliography"/>
      </w:pPr>
      <w:r>
        <w:t xml:space="preserve">Lee, H.-J., Jang, D., 2011a. A study on the function and restoration of tanged tools in the upper palaeolithic of korea. Journal of the Korean Palaeolithic Society 23, 103–120.</w:t>
      </w:r>
    </w:p>
    <w:bookmarkEnd w:id="107"/>
    <w:bookmarkStart w:id="108" w:name="ref-lee2017korean"/>
    <w:p>
      <w:pPr>
        <w:pStyle w:val="Bibliography"/>
      </w:pPr>
      <w:r>
        <w:t xml:space="preserve">Lee, H.W., Bae, C.J., Lee, C., 2017. The korean early late paleolithic revisited: A view from galsanri. Archaeological and Anthropological Sciences 9, 843–863.</w:t>
      </w:r>
    </w:p>
    <w:bookmarkEnd w:id="108"/>
    <w:bookmarkStart w:id="109"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9"/>
    <w:bookmarkStart w:id="110" w:name="ref-Lee_Kong_2002"/>
    <w:p>
      <w:pPr>
        <w:pStyle w:val="Bibliography"/>
      </w:pPr>
      <w:r>
        <w:t xml:space="preserve">Lee, Y., Kong, S., 2002b. New analysis results of suyanggae tanged tools in korea. J Korean Paleol Society 6, 13–24.</w:t>
      </w:r>
    </w:p>
    <w:bookmarkEnd w:id="110"/>
    <w:bookmarkStart w:id="111" w:name="ref-lee2002new"/>
    <w:p>
      <w:pPr>
        <w:pStyle w:val="Bibliography"/>
      </w:pPr>
      <w:r>
        <w:t xml:space="preserve">Lee, Y., Kong, S., 2002a. New analysis results of suyanggae tanged tools in korea. J Korean Paleol Society 6, 13–24.</w:t>
      </w:r>
    </w:p>
    <w:bookmarkEnd w:id="111"/>
    <w:bookmarkStart w:id="112"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2"/>
    <w:bookmarkStart w:id="113"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3"/>
    <w:bookmarkStart w:id="114" w:name="ref-lombard2020tip"/>
    <w:p>
      <w:pPr>
        <w:pStyle w:val="Bibliography"/>
      </w:pPr>
      <w:r>
        <w:t xml:space="preserve">Lombard, M., 2020. The tip cross-sectional areas of poisoned bone arrowheads from southern africa. Journal of Archaeological Science: Reports 33, 102477.</w:t>
      </w:r>
    </w:p>
    <w:bookmarkEnd w:id="114"/>
    <w:bookmarkStart w:id="115" w:name="ref-lombard2022tip"/>
    <w:p>
      <w:pPr>
        <w:pStyle w:val="Bibliography"/>
      </w:pPr>
      <w:r>
        <w:t xml:space="preserve">Lombard, M., Lotter, M.G., Caruana, M.V., 2022. The tip cross-sectional area (TCSA) method strengthened and constrained with ethno-historical material from sub-saharan africa.</w:t>
      </w:r>
    </w:p>
    <w:bookmarkEnd w:id="115"/>
    <w:bookmarkStart w:id="116" w:name="ref-lombard2021did"/>
    <w:p>
      <w:pPr>
        <w:pStyle w:val="Bibliography"/>
      </w:pPr>
      <w:r>
        <w:t xml:space="preserve">Lombard, M., Shea, J.J., 2021. Did pleistocene africans use the spearthrower-and-dart? Evolutionary Anthropology: Issues, News, and Reviews 30, 307–315.</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8"/>
    <w:bookmarkStart w:id="11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9"/>
    <w:bookmarkStart w:id="120" w:name="ref-o2018origins"/>
    <w:p>
      <w:pPr>
        <w:pStyle w:val="Bibliography"/>
      </w:pPr>
      <w:r>
        <w:t xml:space="preserve">O’Driscoll, C.A., Thompson, J.C., 2018. The origins and early elaboration of projectile technology. Evolutionary Anthropology: Issues, News, and Reviews 27, 30–45.</w:t>
      </w:r>
    </w:p>
    <w:bookmarkEnd w:id="120"/>
    <w:bookmarkStart w:id="121" w:name="ref-Park_2013"/>
    <w:p>
      <w:pPr>
        <w:pStyle w:val="Bibliography"/>
      </w:pPr>
      <w:r>
        <w:t xml:space="preserve">Park, G., 2013. A study on the stemmed points of the late paleolithic in the korean peninsula. Yeongnam Archaeological Review 64, 39–69.</w:t>
      </w:r>
    </w:p>
    <w:bookmarkEnd w:id="121"/>
    <w:bookmarkStart w:id="12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2"/>
    <w:bookmarkStart w:id="123"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3"/>
    <w:bookmarkStart w:id="124" w:name="ref-pratt2020circum"/>
    <w:p>
      <w:pPr>
        <w:pStyle w:val="Bibliography"/>
      </w:pPr>
      <w:r>
        <w:t xml:space="preserve">Pratt, J., Goebel, T., Graf, K., Izuho, M., 2020. A circum-pacific perspective on the origin of stemmed points in north america. PaleoAmerica 6, 64–108.</w:t>
      </w:r>
    </w:p>
    <w:bookmarkEnd w:id="124"/>
    <w:bookmarkStart w:id="125" w:name="ref-rorabaugh2015timing"/>
    <w:p>
      <w:pPr>
        <w:pStyle w:val="Bibliography"/>
      </w:pPr>
      <w:r>
        <w:t xml:space="preserve">Rorabaugh, A.N., Fulkerson, T.J., 2015. Timing of the introduction of arrow technologies in the salish sea, northwest north america. Lithic Technology 40, 21–39.</w:t>
      </w:r>
    </w:p>
    <w:bookmarkEnd w:id="125"/>
    <w:bookmarkStart w:id="126" w:name="ref-sahle2019assessment"/>
    <w:p>
      <w:pPr>
        <w:pStyle w:val="Bibliography"/>
      </w:pPr>
      <w:r>
        <w:t xml:space="preserve">Sahle, Y., Brooks, A.S., 2019. Assessment of complex projectiles in the early late pleistocene at aduma, ethiopia. Plos one 14, e0216716.</w:t>
      </w:r>
    </w:p>
    <w:bookmarkEnd w:id="126"/>
    <w:bookmarkStart w:id="127" w:name="ref-sano2015backed"/>
    <w:p>
      <w:pPr>
        <w:pStyle w:val="Bibliography"/>
      </w:pPr>
      <w:r>
        <w:t xml:space="preserve">Sano, K., Oba, M., 2015. Backed point experiments for identifying mechanically-delivered armatures. Journal of archaeological science 63, 13–23.</w:t>
      </w:r>
    </w:p>
    <w:bookmarkEnd w:id="127"/>
    <w:bookmarkStart w:id="128" w:name="ref-seong2015diversity"/>
    <w:p>
      <w:pPr>
        <w:pStyle w:val="Bibliography"/>
      </w:pPr>
      <w:r>
        <w:t xml:space="preserve">Seong, C., 2015. Diversity of lithic assemblages and evolution of late palaeolithic culture in korea. Asian Perspectives 91–112.</w:t>
      </w:r>
    </w:p>
    <w:bookmarkEnd w:id="128"/>
    <w:bookmarkStart w:id="129" w:name="ref-seong2009emergence"/>
    <w:p>
      <w:pPr>
        <w:pStyle w:val="Bibliography"/>
      </w:pPr>
      <w:r>
        <w:t xml:space="preserve">Seong, C., 2009. Emergence of a blade industry and evolution of late paleolithic technology in the republic of korea. Journal of Anthropological Research 65, 417–451.</w:t>
      </w:r>
    </w:p>
    <w:bookmarkEnd w:id="129"/>
    <w:bookmarkStart w:id="130" w:name="ref-seong2008tanged"/>
    <w:p>
      <w:pPr>
        <w:pStyle w:val="Bibliography"/>
      </w:pPr>
      <w:r>
        <w:t xml:space="preserve">Seong, C., 2008. Tanged points, microblades and late palaeolithic hunting in korea. Antiquity 82, 871–883.</w:t>
      </w:r>
    </w:p>
    <w:bookmarkEnd w:id="130"/>
    <w:bookmarkStart w:id="131" w:name="ref-seong2004quartzite"/>
    <w:p>
      <w:pPr>
        <w:pStyle w:val="Bibliography"/>
      </w:pPr>
      <w:r>
        <w:t xml:space="preserve">Seong, C., 2004. Quartzite and vein quartz as lithic raw materials reconsidered: A view from the korean paleolithic. Asian Perspectives 73–91.</w:t>
      </w:r>
    </w:p>
    <w:bookmarkEnd w:id="131"/>
    <w:bookmarkStart w:id="132" w:name="ref-seong2016eastern"/>
    <w:p>
      <w:pPr>
        <w:pStyle w:val="Bibliography"/>
      </w:pPr>
      <w:r>
        <w:t xml:space="preserve">Seong, C., Bae, C.J., 2016. The eastern asian ‘middle palaeolithic’revisited: A view from korea. Antiquity 90, 1151–1165.</w:t>
      </w:r>
    </w:p>
    <w:bookmarkEnd w:id="132"/>
    <w:bookmarkStart w:id="133" w:name="ref-shea2009impact"/>
    <w:p>
      <w:pPr>
        <w:pStyle w:val="Bibliography"/>
      </w:pPr>
      <w:r>
        <w:t xml:space="preserve">Shea, J.J., 2009. The impact of projectile weaponry on late pleistocene hominin evolution, in: The Evolution of Hominin Diets. Springer, pp. 189–199.</w:t>
      </w:r>
    </w:p>
    <w:bookmarkEnd w:id="133"/>
    <w:bookmarkStart w:id="134" w:name="ref-shea2006origins"/>
    <w:p>
      <w:pPr>
        <w:pStyle w:val="Bibliography"/>
      </w:pPr>
      <w:r>
        <w:t xml:space="preserve">Shea, J.J., 2006. The origins of lithic projectile point technology: Evidence from africa, the levant, and europe. Journal of Archaeological Science 33, 823–846.</w:t>
      </w:r>
    </w:p>
    <w:bookmarkEnd w:id="134"/>
    <w:bookmarkStart w:id="13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5"/>
    <w:bookmarkStart w:id="136" w:name="ref-sitton2020tip"/>
    <w:p>
      <w:pPr>
        <w:pStyle w:val="Bibliography"/>
      </w:pPr>
      <w:r>
        <w:t xml:space="preserve">Sitton, J., Story, B., Buchanan, B., Eren, M.I., 2020. Tip cross-sectional geometry predicts the penetration depth of stone-tipped projectiles. Scientific Reports 10, 1–9.</w:t>
      </w:r>
    </w:p>
    <w:bookmarkEnd w:id="136"/>
    <w:bookmarkStart w:id="137" w:name="ref-Sohn_1967"/>
    <w:p>
      <w:pPr>
        <w:pStyle w:val="Bibliography"/>
      </w:pPr>
      <w:r>
        <w:t xml:space="preserve">Sohn, P., 1967. Seokjang-ri paleolithic culture. Yeoksahakbo 379–397.</w:t>
      </w:r>
    </w:p>
    <w:bookmarkEnd w:id="137"/>
    <w:bookmarkStart w:id="138" w:name="ref-song2020efficient"/>
    <w:p>
      <w:pPr>
        <w:pStyle w:val="Bibliography"/>
      </w:pPr>
      <w:r>
        <w:t xml:space="preserve">Song, M., Zhong, H., 2020. Efficient weighted univariate clustering maps outstanding dysregulated genomic zones in human cancers. Bioinformatics 36, 5027–5036.</w:t>
      </w:r>
    </w:p>
    <w:bookmarkEnd w:id="138"/>
    <w:bookmarkStart w:id="139" w:name="ref-thomas1978arrowheads"/>
    <w:p>
      <w:pPr>
        <w:pStyle w:val="Bibliography"/>
      </w:pPr>
      <w:r>
        <w:t xml:space="preserve">Thomas, D.H., 1978. Arrowheads and atlatl darts: How the stones got the shaft. American antiquity 43, 461–472.</w:t>
      </w:r>
    </w:p>
    <w:bookmarkEnd w:id="139"/>
    <w:bookmarkStart w:id="140" w:name="ref-wadley2008segment"/>
    <w:p>
      <w:pPr>
        <w:pStyle w:val="Bibliography"/>
      </w:pPr>
      <w:r>
        <w:t xml:space="preserve">Wadley, L., Mohapi, M., 2008. A segment is not a monolith: Evidence from the howiesons poort of sibudu, south africa. Journal of Archaeological Science 35, 2594–2605.</w:t>
      </w:r>
    </w:p>
    <w:bookmarkEnd w:id="140"/>
    <w:bookmarkStart w:id="141" w:name="ref-wang2011ckmeans"/>
    <w:p>
      <w:pPr>
        <w:pStyle w:val="Bibliography"/>
      </w:pPr>
      <w:r>
        <w:t xml:space="preserve">Wang, H., Song, M., 2011. Ckmeans. 1d. Dp: Optimal k-means clustering in one dimension by dynamic programming. The R journal 3, 29.</w:t>
      </w:r>
    </w:p>
    <w:bookmarkEnd w:id="141"/>
    <w:bookmarkStart w:id="142" w:name="ref-yi2010vegetation"/>
    <w:p>
      <w:pPr>
        <w:pStyle w:val="Bibliography"/>
      </w:pPr>
      <w:r>
        <w:t xml:space="preserve">Yi, S., Kim, S.-J., 2010. Vegetation changes in western central region of korean peninsula during the last glacial (ca. 21.1–26.1 cal kyr BP). Geosciences Journal 14, 1–10.</w:t>
      </w:r>
    </w:p>
    <w:bookmarkEnd w:id="142"/>
    <w:bookmarkStart w:id="143"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3"/>
    <w:bookmarkEnd w:id="144"/>
    <w:p>
      <w:r>
        <w:br w:type="page"/>
      </w:r>
    </w:p>
    <w:bookmarkStart w:id="145" w:name="colophon"/>
    <w:p>
      <w:pPr>
        <w:pStyle w:val="Heading3"/>
      </w:pPr>
      <w:r>
        <w:t xml:space="preserve">Colophon</w:t>
      </w:r>
    </w:p>
    <w:p>
      <w:pPr>
        <w:pStyle w:val="FirstParagraph"/>
      </w:pPr>
      <w:r>
        <w:t xml:space="preserve">This report was generated on 2022-11-14 10:08:3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14</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1)</w:t>
      </w:r>
      <w:r>
        <w:br/>
      </w:r>
      <w:r>
        <w:rPr>
          <w:rStyle w:val="VerbatimChar"/>
        </w:rPr>
        <w:t xml:space="preserve"> classInt        0.4-8   2022-09-29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1  2022-06-07 [1] CRAN (R 4.2.0)</w:t>
      </w:r>
      <w:r>
        <w:br/>
      </w:r>
      <w:r>
        <w:rPr>
          <w:rStyle w:val="VerbatimChar"/>
        </w:rPr>
        <w:t xml:space="preserve"> ellipsis        0.3.2   2021-04-29 [1] CRAN (R 4.2.0)</w:t>
      </w:r>
      <w:r>
        <w:br/>
      </w:r>
      <w:r>
        <w:rPr>
          <w:rStyle w:val="VerbatimChar"/>
        </w:rPr>
        <w:t xml:space="preserve"> evaluate        0.17    2022-10-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0)</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4.0   2022-11-04 [1] CRAN (R 4.2.1)</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1)</w:t>
      </w:r>
      <w:r>
        <w:br/>
      </w:r>
      <w:r>
        <w:rPr>
          <w:rStyle w:val="VerbatimChar"/>
        </w:rPr>
        <w:t xml:space="preserve"> KernSmooth      2.23-20 2021-05-03 [1] CRAN (R 4.2.1)</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3   2022-10-07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5   2022-10-21 [1] CRAN (R 4.2.1)</w:t>
      </w:r>
      <w:r>
        <w:br/>
      </w:r>
      <w:r>
        <w:rPr>
          <w:rStyle w:val="VerbatimChar"/>
        </w:rPr>
        <w:t xml:space="preserve"> Matrix          1.5-1   2022-09-13 [1] CRAN (R 4.2.0)</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60 2022-10-10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1   2022-06-18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7    2022-10-07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8   2022-07-14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0   2022-10-22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4    2022-10-18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f8e2d3e] 2022-11-14: merge conflict</w:t>
      </w:r>
    </w:p>
    <w:bookmarkEnd w:id="145"/>
    <w:bookmarkEnd w:id="14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65" Target="media/rId6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14T18:08:42Z</dcterms:created>
  <dcterms:modified xsi:type="dcterms:W3CDTF">2022-11-14T18: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14,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